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n</m:t>
        </m:r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Số</w:t>
      </w:r>
      <w:r>
        <w:t xml:space="preserve"> </w:t>
      </w:r>
      <m:oMath>
        <m:f>
          <m:fPr>
            <m:type m:val="bar"/>
          </m:fPr>
          <m:num>
            <m:r>
              <m:t>119</m:t>
            </m:r>
          </m:num>
          <m:den>
            <m:r>
              <m:t>587</m:t>
            </m:r>
          </m:den>
        </m:f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19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22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8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7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  <m:r>
          <m:t>n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4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 B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Tìm số hạng thứ 19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tổng của 24 số hạng đầu tiên.</w:t>
      </w:r>
    </w:p>
    <w:p>
      <w:pPr>
        <w:pStyle w:val="BodyText"/>
      </w:pPr>
      <w:r>
        <w:t xml:space="preserve">A. *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16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32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28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9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62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6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  <m:r>
          <m:t>n</m:t>
        </m:r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5</m:t>
        </m:r>
      </m:oMath>
      <w:r>
        <w:t xml:space="preserve">. C. *</w:t>
      </w:r>
      <m:oMath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53125</m:t>
            </m:r>
          </m:num>
          <m:den>
            <m:r>
              <m:t>256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765625</m:t>
            </m:r>
          </m:num>
          <m:den>
            <m:r>
              <m:t>512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0625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S</m:t>
        </m:r>
        <m:r>
          <m:rPr>
            <m:sty m:val="p"/>
          </m:rPr>
          <m:t>=</m:t>
        </m:r>
        <m:r>
          <m:t>3.2109375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5.0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953125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.6054687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8025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049</m:t>
            </m:r>
          </m:num>
          <m:den>
            <m:r>
              <m:t>5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7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9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552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5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75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231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−</m:t>
        </m:r>
        <m:r>
          <m:t>5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726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=</m:t>
        </m:r>
        <m:r>
          <m:t>332</m:t>
        </m:r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030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706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26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534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0 năm 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27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.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36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09</m:t>
        </m:r>
      </m:oMath>
      <w:r>
        <w:t xml:space="preserve">. Tính tổng củ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4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76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hai thủy tinh thành dạng hình tháp theo quy luật như sau: tầng dưới cùng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chai, tầng thứ hai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chai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hai, và cứ tiếp tục giảm dần. Nếu có tổng cộng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tầng thì có tất cả bao nhiêu chai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Hưởng ứng lời kêu gọi của Đoàn trường, lớp 11A1 dự kiến quyên góp tiền để đi làm từ thiện như sau: ngày đầu quyên góp được mỗi bạn bỏ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ngàn đồng) vào lợn đất, các ngày sau cứ 2 ngày một lần mỗi bạn bỏ vào lợn hơn lần trước l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ngàn đồng). Hỏi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gày thì lớp 11A1 quyên góp được bao nhiêu tiền (triệu đồng) biết lớp có 40 học sinh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82</m:t>
        </m:r>
      </m:oMath>
      <w:r>
        <w:t xml:space="preserve"> </w:t>
      </w:r>
      <w:r>
        <w:t xml:space="preserve">hộp quà thành dạng hình tháp theo quy luật như sau: tầng dưới cùng có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hộp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khai trương gồm</w:t>
      </w:r>
      <w:r>
        <w:t xml:space="preserve"> </w:t>
      </w:r>
      <m:oMath>
        <m:r>
          <m:t>679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Số</w:t>
      </w:r>
      <w:r>
        <w:t xml:space="preserve"> </w:t>
      </w:r>
      <m:oMath>
        <m:r>
          <m:t>2125764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64</m:t>
        </m:r>
      </m:oMath>
      <w:r>
        <w:t xml:space="preserve">. Số</w:t>
      </w:r>
      <w:r>
        <w:t xml:space="preserve"> </w:t>
      </w:r>
      <m:oMath>
        <m:r>
          <m:t>486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84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23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Bảo Ngọc thả quả bóng cao su từ độ cao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5 tầng theo cấu trúc diện tích mặt sàn của tầng trên bằng 70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8:16Z</dcterms:created>
  <dcterms:modified xsi:type="dcterms:W3CDTF">2024-12-01T1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